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3411D" w14:textId="77777777" w:rsidR="008F241D" w:rsidRPr="00A05BD1" w:rsidRDefault="008F241D" w:rsidP="008F241D">
      <w:pPr>
        <w:jc w:val="center"/>
        <w:rPr>
          <w:rFonts w:ascii="Khmer OS" w:hAnsi="Khmer OS" w:cs="Khmer OS"/>
          <w:b/>
          <w:bCs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b/>
          <w:bCs/>
          <w:sz w:val="24"/>
          <w:szCs w:val="24"/>
          <w:lang w:bidi="km-KH"/>
        </w:rPr>
        <w:t>សិទ្ធិមាតាបិតា</w:t>
      </w:r>
      <w:proofErr w:type="spellEnd"/>
      <w:r w:rsidRPr="00A05BD1">
        <w:rPr>
          <w:rFonts w:ascii="Khmer OS" w:hAnsi="Khmer OS" w:cs="Khmer OS"/>
          <w:b/>
          <w:bCs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b/>
          <w:bCs/>
          <w:sz w:val="24"/>
          <w:szCs w:val="24"/>
          <w:lang w:bidi="km-KH"/>
        </w:rPr>
        <w:t>អាណាព្យាបាល</w:t>
      </w:r>
      <w:proofErr w:type="spellEnd"/>
      <w:r w:rsidRPr="00A05BD1">
        <w:rPr>
          <w:rFonts w:ascii="Khmer OS" w:hAnsi="Khmer OS" w:cs="Khmer OS"/>
          <w:b/>
          <w:bCs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b/>
          <w:bCs/>
          <w:sz w:val="24"/>
          <w:szCs w:val="24"/>
          <w:lang w:bidi="km-KH"/>
        </w:rPr>
        <w:t>និយាយច្រើនភាសា</w:t>
      </w:r>
      <w:proofErr w:type="spellEnd"/>
    </w:p>
    <w:p w14:paraId="3745D837" w14:textId="77777777" w:rsidR="008F241D" w:rsidRPr="00A05BD1" w:rsidRDefault="008F241D" w:rsidP="008F241D">
      <w:pPr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ជូនចំពោះ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តាបិត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ណាព្យាបាលសិស្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0D84984A" w14:textId="45450D94" w:rsidR="008F241D" w:rsidRPr="00A05BD1" w:rsidRDefault="008F241D" w:rsidP="008F241D">
      <w:pPr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យើ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ខ្ញុំ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ច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ញ្ជាក់ឲ្យ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ច្បា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ថ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្នកបានដឹ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ំពី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ិទ្ធិ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របស់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ៅក្នុងសាលារៀន</w:t>
      </w:r>
      <w:proofErr w:type="spellEnd"/>
      <w:r w:rsidR="00EE674A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ាធារណៈរបស់រដ្ឋមេ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។</w:t>
      </w:r>
    </w:p>
    <w:p w14:paraId="32D30E59" w14:textId="77777777" w:rsidR="008F241D" w:rsidRPr="00A05BD1" w:rsidRDefault="008F241D" w:rsidP="008F241D">
      <w:pPr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នសិទ្ធិ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្នើសុំជំនួយភាស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(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កប្រែផ្ទាល់មាត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បកប្រែមិនផ្ទា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ត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)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ពីសាល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ើទោះបីជាកូនរបស់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ចេះនិយាយភាស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ង់គ្លេ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ា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្ទាត់ជំនាញក៏ដោយ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។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ាលានឹ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ផ្ត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េវាបកប្រែជូនអ្នកដោយឥតគិតថ្លៃ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។</w:t>
      </w:r>
    </w:p>
    <w:p w14:paraId="65DA4066" w14:textId="268FC4C3" w:rsidR="008F241D" w:rsidRPr="00A05BD1" w:rsidRDefault="008F241D" w:rsidP="008F241D">
      <w:pPr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នសិទ្ធិទទួ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ានសេវាបកប្រែភាសាផ្ទាល់មាត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មិនផ្ទាល់មាត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ពី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ផ្ត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េវាដែល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ន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ជំនាញ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វិជ្ជាជីវៈ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។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ាលាមិនសំអា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ឬមិនប្រើកូន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ងប្អូ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ិត្តភក្តិ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ឬបុគ្គលិកសាលា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ដែល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ិន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ា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ទទួ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ណ្តុះបណ្តាលផ្នែ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កប្រែភាស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ឲ្យបកប្រែផ្ទាល់មាត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ឬមិនផ្ទា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</w:t>
      </w:r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ត់ដ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តាបិត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ណាព្យាបា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ិស្សឡើយ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។</w:t>
      </w:r>
    </w:p>
    <w:p w14:paraId="00E5819E" w14:textId="596C2F89" w:rsidR="008F241D" w:rsidRPr="00A05BD1" w:rsidRDefault="008F241D" w:rsidP="008F241D">
      <w:pPr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្ន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មានសិទ្ធិទទួលព័ត៌មានពីសាល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ដោយប្រើភាសាដែលអ្នកចេះ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ំពីកម្មវិធី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េវ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ឬសកម្មភាព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ណាមួយ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ដែលត្រូវបានអំពាវនាវឲ្យមានការយកចិត្តទុកដា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់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ពីមា</w:t>
      </w:r>
      <w:proofErr w:type="spellEnd"/>
      <w:r w:rsidR="005B1E4C">
        <w:rPr>
          <w:rFonts w:ascii="Khmer OS" w:hAnsi="Khmer OS" w:cs="Khmer OS" w:hint="cs"/>
          <w:sz w:val="24"/>
          <w:szCs w:val="24"/>
          <w:cs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តាបិត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ណាព្យាបាលសិស្សដែលចេះភាសាអង់គ្លេសស្ទាត់ជំនាញ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។ </w:t>
      </w:r>
    </w:p>
    <w:p w14:paraId="7FAA47D6" w14:textId="77777777" w:rsidR="008F241D" w:rsidRPr="00A05BD1" w:rsidRDefault="008F241D" w:rsidP="008F241D">
      <w:pPr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ត្រ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េះគឺមិនកំណត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តែចំពោះព័ត៌មា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ដែ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ពា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ព័ន្ធនឹ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៖ </w:t>
      </w:r>
    </w:p>
    <w:p w14:paraId="4292DAD9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ចុះឈ្មោះ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ចូលរៀននៅសាលា</w:t>
      </w:r>
      <w:proofErr w:type="spellEnd"/>
    </w:p>
    <w:p w14:paraId="16E290D3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ីតិវិធីតវ៉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សេចក្តីជូនដំណឹងអំពីកម្មវិធីមិ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្រព្រឹត្តិរើសអើងរបស់សាល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0CDAA7E7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ម្មវិធីជំនួយភាស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3B67F3B4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ៀវភៅជំនួយដល់មាតាបិត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ណាព្យាបាល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ិស្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1DFD0F5E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័ណ្ណរបាយការណ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៍ </w:t>
      </w:r>
    </w:p>
    <w:p w14:paraId="10434DDC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ម្មវិធីសិស្សពូកែ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សិស្សមានទេពកោសល្យ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010EBA0E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ីតិវិធី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គោលនយោបាយវិន័យសិស្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2D04695A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ាលាពិសេសឯករាជ្យ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សាលាសាធារណៈឯកជ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1D4A795D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ប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រំពិសេ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សេវាពាក់ព័ន្ធ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4D1EB7B1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្នើសុំការអនុញ្ញាតពីមាតាបិត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ណាព្យាបាលសិស្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ដើម្បីប្រជុំពិភាក្សាអំពីការ​ចូលរួមក្នុងសកម្មភាព​សាលារបស់សិស្សទទួល​សេវា​អប់​រំពិសេស </w:t>
      </w:r>
    </w:p>
    <w:p w14:paraId="2E79EDC3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្រជុំមាតាបិតា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/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ណាព្យាបាលសិស្ស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ជាមួយគ្រួ</w:t>
      </w:r>
      <w:proofErr w:type="spellEnd"/>
    </w:p>
    <w:p w14:paraId="16A31594" w14:textId="77777777" w:rsidR="008F241D" w:rsidRPr="00A05BD1" w:rsidRDefault="008F241D" w:rsidP="008F241D">
      <w:pPr>
        <w:pStyle w:val="ListParagraph"/>
        <w:numPr>
          <w:ilvl w:val="0"/>
          <w:numId w:val="2"/>
        </w:num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័ណ្ណអនុញ្ញាត</w:t>
      </w:r>
      <w:proofErr w:type="spellEnd"/>
    </w:p>
    <w:p w14:paraId="097F8A0A" w14:textId="77777777" w:rsidR="008F241D" w:rsidRPr="00A05BD1" w:rsidRDefault="008F241D" w:rsidP="008F241D">
      <w:pPr>
        <w:spacing w:line="240" w:lineRule="auto"/>
        <w:rPr>
          <w:rFonts w:ascii="Khmer OS" w:hAnsi="Khmer OS" w:cs="Khmer OS"/>
          <w:sz w:val="24"/>
          <w:szCs w:val="24"/>
          <w:lang w:bidi="km-KH"/>
        </w:rPr>
      </w:pP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ម្រាប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ព័ត៌មា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បន្ថែម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សូមអាន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ឯកសារ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ការពិតពីក្រសួ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យុត្តិធម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៌ 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និងក្រសួង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ប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់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រំសហរដ្ឋ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>​</w:t>
      </w:r>
      <w:proofErr w:type="spellStart"/>
      <w:r w:rsidRPr="00A05BD1">
        <w:rPr>
          <w:rFonts w:ascii="Khmer OS" w:hAnsi="Khmer OS" w:cs="Khmer OS"/>
          <w:sz w:val="24"/>
          <w:szCs w:val="24"/>
          <w:lang w:bidi="km-KH"/>
        </w:rPr>
        <w:t>អាមេរិក</w:t>
      </w:r>
      <w:proofErr w:type="spellEnd"/>
      <w:r w:rsidRPr="00A05BD1">
        <w:rPr>
          <w:rFonts w:ascii="Khmer OS" w:hAnsi="Khmer OS" w:cs="Khmer OS"/>
          <w:sz w:val="24"/>
          <w:szCs w:val="24"/>
          <w:lang w:bidi="km-KH"/>
        </w:rPr>
        <w:t xml:space="preserve"> (US Department of Justice and Department of </w:t>
      </w:r>
      <w:proofErr w:type="gramStart"/>
      <w:r w:rsidRPr="00A05BD1">
        <w:rPr>
          <w:rFonts w:ascii="Khmer OS" w:hAnsi="Khmer OS" w:cs="Khmer OS"/>
          <w:sz w:val="24"/>
          <w:szCs w:val="24"/>
          <w:lang w:bidi="km-KH"/>
        </w:rPr>
        <w:t>Education)៖</w:t>
      </w:r>
      <w:proofErr w:type="gramEnd"/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  <w:hyperlink r:id="rId10" w:history="1">
        <w:r w:rsidRPr="00A05BD1">
          <w:rPr>
            <w:rStyle w:val="Hyperlink"/>
            <w:rFonts w:ascii="Khmer OS" w:hAnsi="Khmer OS" w:cs="Khmer OS"/>
            <w:sz w:val="24"/>
            <w:szCs w:val="24"/>
            <w:lang w:bidi="km-KH"/>
          </w:rPr>
          <w:t>https://www2.ed.gov/about/offices/list/ocr/docs/dcl-factsheet-lep-parents-201501.pdf</w:t>
        </w:r>
      </w:hyperlink>
      <w:r w:rsidRPr="00A05BD1">
        <w:rPr>
          <w:rFonts w:ascii="Khmer OS" w:hAnsi="Khmer OS" w:cs="Khmer OS"/>
          <w:sz w:val="24"/>
          <w:szCs w:val="24"/>
          <w:lang w:bidi="km-KH"/>
        </w:rPr>
        <w:t xml:space="preserve"> </w:t>
      </w:r>
    </w:p>
    <w:p w14:paraId="7CDF48BE" w14:textId="77777777" w:rsidR="008F241D" w:rsidRPr="00A05BD1" w:rsidRDefault="008F241D" w:rsidP="008F241D">
      <w:pPr>
        <w:spacing w:line="240" w:lineRule="auto"/>
        <w:ind w:firstLine="720"/>
        <w:rPr>
          <w:rFonts w:ascii="Khmer OS" w:hAnsi="Khmer OS" w:cs="Khmer OS"/>
          <w:sz w:val="24"/>
          <w:szCs w:val="24"/>
          <w:lang w:bidi="km-KH"/>
        </w:rPr>
      </w:pPr>
    </w:p>
    <w:p w14:paraId="1CF69A2F" w14:textId="77777777" w:rsidR="008F241D" w:rsidRPr="00A05BD1" w:rsidRDefault="008F241D" w:rsidP="008F241D">
      <w:pPr>
        <w:spacing w:line="240" w:lineRule="auto"/>
        <w:ind w:firstLine="720"/>
        <w:rPr>
          <w:rFonts w:ascii="Khmer OS" w:hAnsi="Khmer OS" w:cs="Khmer OS"/>
          <w:sz w:val="24"/>
          <w:szCs w:val="24"/>
          <w:lang w:bidi="km-KH"/>
        </w:rPr>
      </w:pPr>
    </w:p>
    <w:p w14:paraId="3B85CBF9" w14:textId="77777777" w:rsidR="008F241D" w:rsidRPr="00A05BD1" w:rsidRDefault="008F241D" w:rsidP="008F241D">
      <w:pPr>
        <w:spacing w:line="240" w:lineRule="auto"/>
        <w:ind w:firstLine="720"/>
        <w:rPr>
          <w:rFonts w:ascii="Khmer OS" w:hAnsi="Khmer OS" w:cs="Khmer OS"/>
          <w:lang w:bidi="km-KH"/>
        </w:rPr>
      </w:pPr>
    </w:p>
    <w:p w14:paraId="16EEF390" w14:textId="77777777" w:rsidR="008F241D" w:rsidRPr="00A05BD1" w:rsidRDefault="008F241D" w:rsidP="008F241D">
      <w:pPr>
        <w:spacing w:line="240" w:lineRule="auto"/>
        <w:ind w:firstLine="720"/>
        <w:rPr>
          <w:rFonts w:ascii="Khmer OS" w:hAnsi="Khmer OS" w:cs="Khmer OS"/>
          <w:lang w:bidi="km-KH"/>
        </w:rPr>
      </w:pPr>
    </w:p>
    <w:p w14:paraId="6802A890" w14:textId="77777777" w:rsidR="008F241D" w:rsidRPr="00A05BD1" w:rsidRDefault="008F241D" w:rsidP="008F241D">
      <w:pPr>
        <w:spacing w:line="240" w:lineRule="auto"/>
        <w:rPr>
          <w:rFonts w:ascii="Khmer OS" w:hAnsi="Khmer OS" w:cs="Khmer OS"/>
          <w:lang w:bidi="km-KH"/>
        </w:rPr>
      </w:pPr>
      <w:r w:rsidRPr="00A05BD1">
        <w:rPr>
          <w:rFonts w:ascii="Khmer OS" w:hAnsi="Khmer OS" w:cs="Khmer OS"/>
          <w:lang w:bidi="km-KH"/>
        </w:rPr>
        <w:tab/>
      </w:r>
    </w:p>
    <w:p w14:paraId="0C9615DE" w14:textId="77777777" w:rsidR="008F241D" w:rsidRPr="00A05BD1" w:rsidRDefault="008F241D" w:rsidP="008F241D">
      <w:pPr>
        <w:rPr>
          <w:rFonts w:ascii="Khmer OS" w:hAnsi="Khmer OS" w:cs="Khmer OS"/>
          <w:lang w:bidi="km-KH"/>
        </w:rPr>
      </w:pPr>
    </w:p>
    <w:sectPr w:rsidR="008F241D" w:rsidRPr="00A05B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8CBD1" w14:textId="77777777" w:rsidR="00653B9F" w:rsidRPr="008F241D" w:rsidRDefault="00653B9F" w:rsidP="008F241D">
      <w:pPr>
        <w:spacing w:after="0" w:line="240" w:lineRule="auto"/>
        <w:rPr>
          <w:lang w:bidi="km-KH"/>
        </w:rPr>
      </w:pPr>
      <w:r w:rsidRPr="008F241D">
        <w:rPr>
          <w:lang w:bidi="km-KH"/>
        </w:rPr>
        <w:separator/>
      </w:r>
    </w:p>
  </w:endnote>
  <w:endnote w:type="continuationSeparator" w:id="0">
    <w:p w14:paraId="6FDCBD75" w14:textId="77777777" w:rsidR="00653B9F" w:rsidRPr="008F241D" w:rsidRDefault="00653B9F" w:rsidP="008F241D">
      <w:pPr>
        <w:spacing w:after="0" w:line="240" w:lineRule="auto"/>
        <w:rPr>
          <w:lang w:bidi="km-KH"/>
        </w:rPr>
      </w:pPr>
      <w:r w:rsidRPr="008F241D">
        <w:rPr>
          <w:lang w:bidi="km-KH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Khmer OS">
    <w:altName w:val="Khmer UI"/>
    <w:charset w:val="00"/>
    <w:family w:val="auto"/>
    <w:pitch w:val="variable"/>
    <w:sig w:usb0="A00000EF" w:usb1="5000204A" w:usb2="00010000" w:usb3="00000000" w:csb0="0000011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FD90A" w14:textId="77777777" w:rsidR="008F241D" w:rsidRPr="008F241D" w:rsidRDefault="008F241D">
    <w:pPr>
      <w:pStyle w:val="Footer"/>
      <w:rPr>
        <w:lang w:bidi="km-K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7F026" w14:textId="77777777" w:rsidR="008F241D" w:rsidRPr="008F241D" w:rsidRDefault="008F241D">
    <w:pPr>
      <w:pStyle w:val="Footer"/>
      <w:rPr>
        <w:lang w:bidi="km-KH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55398" w14:textId="77777777" w:rsidR="008F241D" w:rsidRPr="008F241D" w:rsidRDefault="008F241D">
    <w:pPr>
      <w:pStyle w:val="Footer"/>
      <w:rPr>
        <w:lang w:bidi="km-K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10504" w14:textId="77777777" w:rsidR="00653B9F" w:rsidRPr="008F241D" w:rsidRDefault="00653B9F" w:rsidP="008F241D">
      <w:pPr>
        <w:spacing w:after="0" w:line="240" w:lineRule="auto"/>
        <w:rPr>
          <w:lang w:bidi="km-KH"/>
        </w:rPr>
      </w:pPr>
      <w:r w:rsidRPr="008F241D">
        <w:rPr>
          <w:lang w:bidi="km-KH"/>
        </w:rPr>
        <w:separator/>
      </w:r>
    </w:p>
  </w:footnote>
  <w:footnote w:type="continuationSeparator" w:id="0">
    <w:p w14:paraId="2CB39431" w14:textId="77777777" w:rsidR="00653B9F" w:rsidRPr="008F241D" w:rsidRDefault="00653B9F" w:rsidP="008F241D">
      <w:pPr>
        <w:spacing w:after="0" w:line="240" w:lineRule="auto"/>
        <w:rPr>
          <w:lang w:bidi="km-KH"/>
        </w:rPr>
      </w:pPr>
      <w:r w:rsidRPr="008F241D">
        <w:rPr>
          <w:lang w:bidi="km-KH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6C628" w14:textId="77777777" w:rsidR="008F241D" w:rsidRPr="008F241D" w:rsidRDefault="008F241D">
    <w:pPr>
      <w:pStyle w:val="Header"/>
      <w:rPr>
        <w:lang w:bidi="km-K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1A5C" w14:textId="77777777" w:rsidR="008F241D" w:rsidRPr="008F241D" w:rsidRDefault="008F241D">
    <w:pPr>
      <w:pStyle w:val="Header"/>
      <w:rPr>
        <w:lang w:bidi="km-K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F63E8" w14:textId="77777777" w:rsidR="008F241D" w:rsidRPr="008F241D" w:rsidRDefault="008F241D">
    <w:pPr>
      <w:pStyle w:val="Header"/>
      <w:rPr>
        <w:lang w:bidi="km-K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B0BBA"/>
    <w:multiLevelType w:val="hybridMultilevel"/>
    <w:tmpl w:val="1DB035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31E4DEE"/>
    <w:multiLevelType w:val="hybridMultilevel"/>
    <w:tmpl w:val="DAEC1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7A5F5C"/>
    <w:multiLevelType w:val="hybridMultilevel"/>
    <w:tmpl w:val="CCD238C8"/>
    <w:lvl w:ilvl="0" w:tplc="128A98BC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24876206">
    <w:abstractNumId w:val="0"/>
  </w:num>
  <w:num w:numId="2" w16cid:durableId="932393655">
    <w:abstractNumId w:val="1"/>
  </w:num>
  <w:num w:numId="3" w16cid:durableId="576765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TMxMjS2tDAwNDFS0lEKTi0uzszPAykwrAUAjNOZ7CwAAAA="/>
  </w:docVars>
  <w:rsids>
    <w:rsidRoot w:val="0052235C"/>
    <w:rsid w:val="00004D66"/>
    <w:rsid w:val="00085E01"/>
    <w:rsid w:val="000E2779"/>
    <w:rsid w:val="00206C26"/>
    <w:rsid w:val="002378D4"/>
    <w:rsid w:val="002C53F7"/>
    <w:rsid w:val="00335D3C"/>
    <w:rsid w:val="003651EE"/>
    <w:rsid w:val="00450C31"/>
    <w:rsid w:val="004E5515"/>
    <w:rsid w:val="00501350"/>
    <w:rsid w:val="0052235C"/>
    <w:rsid w:val="005B1E4C"/>
    <w:rsid w:val="005F476D"/>
    <w:rsid w:val="00643F77"/>
    <w:rsid w:val="00653B9F"/>
    <w:rsid w:val="00670747"/>
    <w:rsid w:val="00786770"/>
    <w:rsid w:val="008F241D"/>
    <w:rsid w:val="00974771"/>
    <w:rsid w:val="00A05BD1"/>
    <w:rsid w:val="00A370A6"/>
    <w:rsid w:val="00AD7E82"/>
    <w:rsid w:val="00B002B6"/>
    <w:rsid w:val="00B26B4B"/>
    <w:rsid w:val="00B41DDA"/>
    <w:rsid w:val="00BF2CAF"/>
    <w:rsid w:val="00CD0424"/>
    <w:rsid w:val="00CF53D4"/>
    <w:rsid w:val="00EE674A"/>
    <w:rsid w:val="0162628C"/>
    <w:rsid w:val="0C64295E"/>
    <w:rsid w:val="11E80C9D"/>
    <w:rsid w:val="362049AC"/>
    <w:rsid w:val="3B93E544"/>
    <w:rsid w:val="445950CA"/>
    <w:rsid w:val="5F3A2874"/>
    <w:rsid w:val="62E3262F"/>
    <w:rsid w:val="724F11C6"/>
    <w:rsid w:val="72513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DC362"/>
  <w15:chartTrackingRefBased/>
  <w15:docId w15:val="{732B6CB6-2BD5-40AF-ABC4-B13B94FF3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5E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5E0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F24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1D"/>
  </w:style>
  <w:style w:type="paragraph" w:styleId="Footer">
    <w:name w:val="footer"/>
    <w:basedOn w:val="Normal"/>
    <w:link w:val="FooterChar"/>
    <w:uiPriority w:val="99"/>
    <w:unhideWhenUsed/>
    <w:rsid w:val="008F24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1D"/>
  </w:style>
  <w:style w:type="paragraph" w:styleId="Revision">
    <w:name w:val="Revision"/>
    <w:hidden/>
    <w:uiPriority w:val="99"/>
    <w:semiHidden/>
    <w:rsid w:val="000E27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2.ed.gov/about/offices/list/ocr/docs/dcl-factsheet-lep-parents-201501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6E95707761B4FB86B3F6BDBBBA7C2" ma:contentTypeVersion="6" ma:contentTypeDescription="Create a new document." ma:contentTypeScope="" ma:versionID="9d1a9702370f1ad675115a017e63c69a">
  <xsd:schema xmlns:xsd="http://www.w3.org/2001/XMLSchema" xmlns:xs="http://www.w3.org/2001/XMLSchema" xmlns:p="http://schemas.microsoft.com/office/2006/metadata/properties" xmlns:ns2="46f66fa6-5b94-44b0-9dd1-fe34a3d2fc3b" xmlns:ns3="db8ba4ad-f3db-4a09-a3ad-8827df412513" targetNamespace="http://schemas.microsoft.com/office/2006/metadata/properties" ma:root="true" ma:fieldsID="9f3cf9c770e80bba2a7cae5c2e2c9d5a" ns2:_="" ns3:_="">
    <xsd:import namespace="46f66fa6-5b94-44b0-9dd1-fe34a3d2fc3b"/>
    <xsd:import namespace="db8ba4ad-f3db-4a09-a3ad-8827df4125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66fa6-5b94-44b0-9dd1-fe34a3d2fc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ba4ad-f3db-4a09-a3ad-8827df41251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83BE6A-0FD3-4B68-B389-042461A72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66fa6-5b94-44b0-9dd1-fe34a3d2fc3b"/>
    <ds:schemaRef ds:uri="db8ba4ad-f3db-4a09-a3ad-8827df4125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E48F68-0FEA-4E7F-B0B6-8B37043521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504A3A-9199-4E21-9C87-898DEC8760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, Rebecca</dc:creator>
  <cp:keywords/>
  <dc:description/>
  <cp:lastModifiedBy>Jenny Lozano-Cosme</cp:lastModifiedBy>
  <cp:revision>2</cp:revision>
  <dcterms:created xsi:type="dcterms:W3CDTF">2022-11-01T18:06:00Z</dcterms:created>
  <dcterms:modified xsi:type="dcterms:W3CDTF">2022-11-0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6E95707761B4FB86B3F6BDBBBA7C2</vt:lpwstr>
  </property>
  <property fmtid="{D5CDD505-2E9C-101B-9397-08002B2CF9AE}" pid="3" name="GrammarlyDocumentId">
    <vt:lpwstr>b31f1a167e90703126a3d929dc5f3ded1143ba3885ae7167ed7920373d5b838d</vt:lpwstr>
  </property>
</Properties>
</file>